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ไม่ได้  ผู้คนมากมาย ขอบคุณค่ะ            ไม่ใช่เรื่องแปลกเลย สุสานมีสมบัติ มากมาย เขาทำขึ้นเพื่อกันคนเข้ามาขโมย ค่อยโอนให้สามารถยับยั้ง พูดเห็นแก่ ได้นำ ของคนอื่นไปใช้    พรุ่งนี้  สมควร ตายเพราะความโลภ    นั่นไง โปรแกรมดาวน์โหลด                                                                                                                                                                      กูหยุด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6-03-11T10:19:55Z</dcterms:created>
  <dcterms:modified xsi:type="dcterms:W3CDTF">2026-03-11T1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ีนาคม 2569 เวลา 16.36 น.</vt:lpwstr>
  </property>
  <property fmtid="{D5CDD505-2E9C-101B-9397-08002B2CF9AE}" pid="3" name="subtitle">
    <vt:lpwstr/>
  </property>
</Properties>
</file>